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4FBEA7" w14:textId="542CF30B" w:rsidR="00490867" w:rsidRPr="00AA5E92" w:rsidRDefault="00EE5A24">
      <w:pPr>
        <w:rPr>
          <w:b/>
          <w:bCs/>
          <w:sz w:val="32"/>
          <w:szCs w:val="32"/>
        </w:rPr>
      </w:pPr>
      <w:r w:rsidRPr="00AA5E92">
        <w:rPr>
          <w:b/>
          <w:bCs/>
          <w:sz w:val="32"/>
          <w:szCs w:val="32"/>
        </w:rPr>
        <w:t>Run Image:</w:t>
      </w:r>
    </w:p>
    <w:p w14:paraId="1B0687BA" w14:textId="68B14205" w:rsidR="00D349AC" w:rsidRDefault="009D2F26">
      <w:r>
        <w:rPr>
          <w:noProof/>
        </w:rPr>
        <w:drawing>
          <wp:inline distT="0" distB="0" distL="0" distR="0" wp14:anchorId="733EB239" wp14:editId="39E3A17E">
            <wp:extent cx="7738077" cy="5448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756668" cy="546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484A" w14:textId="06FFF8A9" w:rsidR="00D349AC" w:rsidRPr="00D349AC" w:rsidRDefault="00D349AC">
      <w:pPr>
        <w:rPr>
          <w:b/>
          <w:bCs/>
          <w:sz w:val="32"/>
          <w:szCs w:val="32"/>
        </w:rPr>
      </w:pPr>
      <w:r w:rsidRPr="00D349AC">
        <w:rPr>
          <w:b/>
          <w:bCs/>
          <w:sz w:val="32"/>
          <w:szCs w:val="32"/>
        </w:rPr>
        <w:lastRenderedPageBreak/>
        <w:t xml:space="preserve">Bonus Run Image: </w:t>
      </w:r>
    </w:p>
    <w:p w14:paraId="063EECBD" w14:textId="7BADA6AD" w:rsidR="00D349AC" w:rsidRDefault="00D349AC">
      <w:r>
        <w:rPr>
          <w:noProof/>
        </w:rPr>
        <w:drawing>
          <wp:inline distT="0" distB="0" distL="0" distR="0" wp14:anchorId="4FE03235" wp14:editId="12A42C74">
            <wp:extent cx="8229600" cy="54919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491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49AC" w:rsidSect="00EE5A2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NDG1NDQxMjOyMDRW0lEKTi0uzszPAykwrAUATXQCaSwAAAA="/>
  </w:docVars>
  <w:rsids>
    <w:rsidRoot w:val="00EE5A24"/>
    <w:rsid w:val="00143041"/>
    <w:rsid w:val="00490867"/>
    <w:rsid w:val="009D2F26"/>
    <w:rsid w:val="00AA5E92"/>
    <w:rsid w:val="00D349AC"/>
    <w:rsid w:val="00EE5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748CB"/>
  <w15:chartTrackingRefBased/>
  <w15:docId w15:val="{5C41C3AE-F72D-43D6-A0C2-EC5568D30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,Sarthak</dc:creator>
  <cp:keywords/>
  <dc:description/>
  <cp:lastModifiedBy>Patel,Sarthak</cp:lastModifiedBy>
  <cp:revision>4</cp:revision>
  <dcterms:created xsi:type="dcterms:W3CDTF">2021-03-07T18:16:00Z</dcterms:created>
  <dcterms:modified xsi:type="dcterms:W3CDTF">2021-03-07T18:22:00Z</dcterms:modified>
</cp:coreProperties>
</file>